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Egypt</w:t>
      </w:r>
      <w:r>
        <w:t xml:space="preserve"> </w:t>
      </w:r>
      <w:r>
        <w:t xml:space="preserve">Alexandria</w:t>
      </w:r>
    </w:p>
    <w:bookmarkStart w:id="20" w:name="cover-letter"/>
    <w:p>
      <w:pPr>
        <w:pStyle w:val="Heading1"/>
      </w:pPr>
      <w:r>
        <w:t xml:space="preserve">Cover Letter</w:t>
      </w:r>
    </w:p>
    <w:p>
      <w:pPr>
        <w:pStyle w:val="FirstParagraph"/>
      </w:pPr>
      <w:r>
        <w:rPr>
          <w:bCs/>
          <w:b/>
        </w:rPr>
        <w:t xml:space="preserve">Dear [Hiring Manager's Name or Department],</w:t>
      </w:r>
    </w:p>
    <w:p>
      <w:pPr>
        <w:pStyle w:val="BodyText"/>
      </w:pPr>
      <w:r>
        <w:t xml:space="preserve">As a dedicated and experienced psychologist with a passion for fostering mental well-being and resilience, I am excited to apply for the psychologist position in Egypt Alexandria. This opportunity aligns perfectly with my professional goals and my commitment to supporting individuals, families, and communities in overcoming psychological challenges. With a deep understanding of cultural nuances, therapeutic techniques, and the unique needs of diverse populations, I am eager to contribute my expertise to the vibrant and dynamic environment of Egypt Alexandria.</w:t>
      </w:r>
    </w:p>
    <w:p>
      <w:pPr>
        <w:pStyle w:val="BodyText"/>
      </w:pPr>
      <w:r>
        <w:t xml:space="preserve">Over the past [X years] years, I have worked extensively in both clinical and community settings, focusing on evidence-based practices such as cognitive-behavioral therapy (CBT), mindfulness-based interventions, and trauma-informed care. My experience includes working with individuals across the lifespan—children, adolescents, adults, and seniors—addressing a wide range of issues such as anxiety, depression, post-traumatic stress disorder (PTSD), and behavioral disorders. I am particularly passionate about helping clients navigate life’s challenges through personalized therapeutic approaches that emphasize empowerment and self-discovery.</w:t>
      </w:r>
    </w:p>
    <w:p>
      <w:pPr>
        <w:pStyle w:val="BodyText"/>
      </w:pPr>
      <w:r>
        <w:t xml:space="preserve">What draws me to the field of psychology is the profound impact it can have on individuals’ lives. In Egypt Alexandria, a city rich in history and culture but also facing unique social and psychological challenges, I believe my skills as a psychologist can play a vital role in promoting mental health awareness and reducing stigma. The region’s growing demand for accessible mental health services, combined with its diverse population, presents an exciting opportunity to make a meaningful difference. My ability to adapt to different cultural contexts and communicate effectively with clients from varied backgrounds makes me well-suited for this role.</w:t>
      </w:r>
    </w:p>
    <w:p>
      <w:pPr>
        <w:pStyle w:val="BodyText"/>
      </w:pPr>
      <w:r>
        <w:t xml:space="preserve">One of the core strengths I bring to this position is my commitment to continuous learning and professional development. I hold a [Your Degree, e.g., Master’s or Doctorate in Psychology] from [Your University] and am licensed or certified in [Relevant Licenses/Certifications]. Additionally, I have participated in advanced training programs focused on cultural competence, trauma recovery, and community-based mental health initiatives. These experiences have equipped me with the tools to address complex psychological issues while respecting the values and traditions of the communities I serve.</w:t>
      </w:r>
    </w:p>
    <w:p>
      <w:pPr>
        <w:pStyle w:val="BodyText"/>
      </w:pPr>
      <w:r>
        <w:t xml:space="preserve">In Egypt Alexandria, where mental health resources may be limited for some populations, I aim to advocate for accessible and inclusive care. My goal is to collaborate with local organizations, schools, and healthcare providers to develop programs that promote early intervention and psychological resilience. Whether through individual therapy sessions, group workshops, or community outreach initiatives, I am dedicated to creating a safe space where clients feel heard, supported, and empowered.</w:t>
      </w:r>
    </w:p>
    <w:p>
      <w:pPr>
        <w:pStyle w:val="BodyText"/>
      </w:pPr>
      <w:r>
        <w:t xml:space="preserve">What sets me apart as a psychologist is my empathetic approach and ability to build trust with clients. I believe that the therapeutic relationship is the foundation of successful treatment, and I strive to create an environment of warmth, confidentiality, and mutual respect. My strong communication skills allow me to connect with clients on a personal level, while my analytical mindset ensures that interventions are tailored to meet their unique needs.</w:t>
      </w:r>
    </w:p>
    <w:p>
      <w:pPr>
        <w:pStyle w:val="BodyText"/>
      </w:pPr>
      <w:r>
        <w:t xml:space="preserve">I am also deeply committed to addressing the mental health challenges faced by marginalized groups in Egypt Alexandria. This includes individuals experiencing poverty, refugees, or those affected by social inequality. By integrating a holistic perspective that considers socioeconomic factors and cultural influences, I aim to provide comprehensive care that addresses both the psychological and practical barriers clients may face.</w:t>
      </w:r>
    </w:p>
    <w:p>
      <w:pPr>
        <w:pStyle w:val="BodyText"/>
      </w:pPr>
      <w:r>
        <w:t xml:space="preserve">My passion for psychology is further fueled by my belief in the transformative power of education. I have previously led workshops on stress management, emotional regulation, and mental health literacy in [relevant settings or locations]. These experiences have reinforced my desire to contribute to Egypt Alexandria’s mental health landscape by raising awareness and equipping individuals with the tools they need to thrive.</w:t>
      </w:r>
    </w:p>
    <w:p>
      <w:pPr>
        <w:pStyle w:val="BodyText"/>
      </w:pPr>
      <w:r>
        <w:t xml:space="preserve">As a psychologist, I am not only focused on treating symptoms but also on fostering long-term well-being. I understand that mental health is an ongoing journey, and I am committed to supporting clients at every stage of their growth. Whether through individual counseling, family therapy, or community-based initiatives, my goal is to empower individuals to lead fulfilling and balanced lives.</w:t>
      </w:r>
    </w:p>
    <w:p>
      <w:pPr>
        <w:pStyle w:val="BodyText"/>
      </w:pPr>
      <w:r>
        <w:t xml:space="preserve">I am particularly drawn to the opportunity in Egypt Alexandria because of its unique blend of tradition and modernity. The city’s rich cultural heritage offers a fertile ground for innovative mental health practices that respect local values while addressing contemporary challenges. I am eager to collaborate with professionals in the region to develop culturally sensitive programs that meet the evolving needs of the community.</w:t>
      </w:r>
    </w:p>
    <w:p>
      <w:pPr>
        <w:pStyle w:val="BodyText"/>
      </w:pPr>
      <w:r>
        <w:t xml:space="preserve">Thank you for considering my application. I would welcome the chance to discuss how my background, skills, and passion for psychology align with the goals of your organization. I am confident that my experience and dedication will make me a valuable asset to your team in Egypt Alexandria.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Professional Title, e.g., Clinical Psychologist]</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Egypt Alexandria</dc:title>
  <dc:creator/>
  <cp:keywords/>
  <dcterms:created xsi:type="dcterms:W3CDTF">2026-07-23T18:06:02Z</dcterms:created>
  <dcterms:modified xsi:type="dcterms:W3CDTF">2026-07-23T18:06:02Z</dcterms:modified>
</cp:coreProperties>
</file>

<file path=docProps/custom.xml><?xml version="1.0" encoding="utf-8"?>
<Properties xmlns="http://schemas.openxmlformats.org/officeDocument/2006/custom-properties" xmlns:vt="http://schemas.openxmlformats.org/officeDocument/2006/docPropsVTypes"/>
</file>